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887" w:type="dxa"/>
        <w:jc w:val="center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696"/>
        <w:gridCol w:w="2835"/>
        <w:gridCol w:w="1134"/>
        <w:gridCol w:w="1134"/>
        <w:gridCol w:w="3686"/>
        <w:gridCol w:w="1701"/>
        <w:gridCol w:w="1701"/>
      </w:tblGrid>
      <w:tr w:rsidR="009E311D" w:rsidRPr="009E311D" w:rsidTr="00180020">
        <w:trPr>
          <w:trHeight w:val="283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:rsidR="009E311D" w:rsidRPr="00180020" w:rsidRDefault="00180020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18002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СОФИЙСКИ УНИВЕРСИТЕТ „СВ. КЛИМЕНТ ОХРИДСКИ“</w:t>
            </w:r>
          </w:p>
        </w:tc>
      </w:tr>
      <w:tr w:rsidR="009E311D" w:rsidRPr="009E311D" w:rsidTr="00180020">
        <w:trPr>
          <w:trHeight w:val="317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ДЕПАРТАМЕНТ ПО СПОРТ</w:t>
            </w:r>
          </w:p>
        </w:tc>
      </w:tr>
      <w:tr w:rsidR="009E311D" w:rsidRPr="009E311D" w:rsidTr="00180020">
        <w:trPr>
          <w:trHeight w:val="227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311D" w:rsidRPr="009C654E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</w:pPr>
            <w:r w:rsidRPr="009C654E"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  <w:t>ГРАФИК</w:t>
            </w:r>
          </w:p>
        </w:tc>
      </w:tr>
      <w:tr w:rsidR="009E311D" w:rsidRPr="009E311D" w:rsidTr="00C743EA">
        <w:trPr>
          <w:trHeight w:val="680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</w:tcPr>
          <w:p w:rsidR="009E311D" w:rsidRPr="006066A3" w:rsidRDefault="003266F2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eastAsia="bg-BG"/>
              </w:rPr>
              <w:t>Туризъм</w:t>
            </w:r>
          </w:p>
        </w:tc>
      </w:tr>
      <w:tr w:rsidR="009E311D" w:rsidRPr="009E311D" w:rsidTr="00C743EA">
        <w:trPr>
          <w:trHeight w:val="490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</w:tcPr>
          <w:p w:rsidR="009E311D" w:rsidRPr="0034007A" w:rsidRDefault="003266F2" w:rsidP="00704E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гл. ас. Т. Димитров д-р,</w:t>
            </w:r>
            <w:r w:rsidR="005D42EC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ас. </w:t>
            </w:r>
            <w:r w:rsidR="005D42EC" w:rsidRPr="005D42E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8"/>
                <w:szCs w:val="28"/>
                <w:lang w:val="en-US" w:eastAsia="bg-BG"/>
              </w:rPr>
              <w:t>Е. Иванов</w:t>
            </w:r>
            <w:r w:rsidR="005D42EC" w:rsidRPr="005D42E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8"/>
                <w:szCs w:val="28"/>
                <w:lang w:eastAsia="bg-BG"/>
              </w:rPr>
              <w:t>,</w:t>
            </w:r>
            <w:r w:rsidR="005D42EC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</w:t>
            </w:r>
            <w:r w:rsidR="00704E7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доц. И. Кърпарова, </w:t>
            </w:r>
            <w:r w:rsidR="005D42EC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гл. ас. </w:t>
            </w:r>
            <w:r w:rsidR="005D42EC" w:rsidRPr="005D42E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8"/>
                <w:szCs w:val="28"/>
                <w:lang w:eastAsia="bg-BG"/>
              </w:rPr>
              <w:t>В. Цветкова д-р</w:t>
            </w:r>
            <w:r w:rsidR="005D42E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</w:t>
            </w:r>
            <w:r w:rsidR="00704E7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доц. А. Хиджов д-р,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хон.пр. доц. К. Долапчиев,  хон.пр. Д. Илчев</w:t>
            </w:r>
          </w:p>
        </w:tc>
      </w:tr>
      <w:tr w:rsidR="009E311D" w:rsidRPr="009E311D" w:rsidTr="00180020">
        <w:trPr>
          <w:trHeight w:val="454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311D" w:rsidRPr="009E311D" w:rsidRDefault="00C743EA" w:rsidP="001956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академична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20</w:t>
            </w:r>
            <w:r w:rsidR="000A42EA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2</w:t>
            </w:r>
            <w:r w:rsidR="00DF5A11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5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/202</w:t>
            </w:r>
            <w:r w:rsidR="00DF5A11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6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година - </w:t>
            </w:r>
            <w:r w:rsidR="00195647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летен</w:t>
            </w:r>
            <w:r w:rsidR="009E311D"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семестър</w:t>
            </w:r>
          </w:p>
        </w:tc>
      </w:tr>
      <w:tr w:rsidR="009E311D" w:rsidRPr="009E311D" w:rsidTr="003266F2">
        <w:trPr>
          <w:trHeight w:val="315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E311D" w:rsidRPr="006066A3" w:rsidRDefault="006066A3" w:rsidP="00CC31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9.00-1</w:t>
            </w:r>
            <w:r w:rsidR="003266F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3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E311D" w:rsidRPr="006066A3" w:rsidRDefault="006066A3" w:rsidP="00CC31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0.30-12.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E311D" w:rsidRPr="006066A3" w:rsidRDefault="006066A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2.00-13.30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E311D" w:rsidRPr="006066A3" w:rsidRDefault="006066A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3266F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4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3266F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1</w:t>
            </w:r>
            <w:r w:rsidR="003266F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6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3266F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E311D" w:rsidRPr="006066A3" w:rsidRDefault="006066A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5.00-16.3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9E311D" w:rsidRPr="006066A3" w:rsidRDefault="006066A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6.30-18.00</w:t>
            </w:r>
          </w:p>
        </w:tc>
      </w:tr>
      <w:tr w:rsidR="00734044" w:rsidRPr="009E311D" w:rsidTr="003266F2">
        <w:trPr>
          <w:trHeight w:val="524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734044" w:rsidRPr="00275250" w:rsidRDefault="00734044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понеделник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34044" w:rsidRPr="00D03E21" w:rsidRDefault="00D03E21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val="en-US" w:eastAsia="bg-BG"/>
              </w:rPr>
              <w:t>Е. Иванов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34044" w:rsidRPr="003266F2" w:rsidRDefault="0073404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34044" w:rsidRPr="003266F2" w:rsidRDefault="0073404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34044" w:rsidRPr="003266F2" w:rsidRDefault="00DF5A11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3266F2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  <w:t>А. Хиджов</w:t>
            </w:r>
            <w:r w:rsidR="00473FBD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  <w:t>, В. Цветкова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34044" w:rsidRPr="003266F2" w:rsidRDefault="0073404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34044" w:rsidRPr="003266F2" w:rsidRDefault="0073404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</w:pPr>
          </w:p>
        </w:tc>
      </w:tr>
      <w:tr w:rsidR="00954F07" w:rsidRPr="009E311D" w:rsidTr="003266F2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вторник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DF5A11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3266F2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  <w:t>Д. Илчев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DF5A11" w:rsidRDefault="00704E70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  <w:t>И. Кърпарова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</w:tr>
      <w:tr w:rsidR="00954F07" w:rsidRPr="009E311D" w:rsidTr="003266F2">
        <w:trPr>
          <w:trHeight w:val="617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сряда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DF5A11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val="en-US" w:eastAsia="bg-BG"/>
              </w:rPr>
              <w:t>Е. Иванов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9617E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3266F2" w:rsidP="009617E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3266F2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  <w:t>Т. Димитров, К. Долапчиев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</w:pPr>
          </w:p>
        </w:tc>
      </w:tr>
      <w:tr w:rsidR="00954F07" w:rsidRPr="009E311D" w:rsidTr="003266F2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четвъртък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3266F2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</w:pPr>
            <w:r w:rsidRPr="003266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  <w:t>К. Долапчиев, Д. Илчев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9617E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15498A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DF5A11" w:rsidP="009617E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val="en-US" w:eastAsia="bg-BG"/>
              </w:rPr>
              <w:t>Е. Иванов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031FE1">
            <w:pPr>
              <w:spacing w:after="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9617EB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954F07" w:rsidRPr="009E311D" w:rsidTr="003266F2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петък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C036FE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lang w:eastAsia="bg-BG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C036FE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eastAsia="bg-BG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1F4D9D" w:rsidRPr="009E311D" w:rsidTr="00180020">
        <w:trPr>
          <w:trHeight w:val="2514"/>
          <w:jc w:val="center"/>
        </w:trPr>
        <w:tc>
          <w:tcPr>
            <w:tcW w:w="13887" w:type="dxa"/>
            <w:gridSpan w:val="7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794880" w:rsidRDefault="00794880" w:rsidP="009617EB">
            <w:pPr>
              <w:spacing w:after="0" w:line="240" w:lineRule="auto"/>
              <w:jc w:val="center"/>
              <w:rPr>
                <w:rFonts w:ascii="Verdana" w:hAnsi="Verdana"/>
                <w:color w:val="331F09"/>
                <w:sz w:val="18"/>
                <w:szCs w:val="18"/>
                <w:shd w:val="clear" w:color="auto" w:fill="FFFFFF"/>
              </w:rPr>
            </w:pPr>
          </w:p>
          <w:p w:rsidR="004D60B2" w:rsidRDefault="004D60B2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</w:pPr>
          </w:p>
          <w:p w:rsidR="00794880" w:rsidRDefault="00794880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</w:pPr>
          </w:p>
          <w:tbl>
            <w:tblPr>
              <w:tblStyle w:val="TableGrid"/>
              <w:tblpPr w:leftFromText="141" w:rightFromText="141" w:vertAnchor="text" w:tblpY="1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2830"/>
              <w:gridCol w:w="2410"/>
              <w:gridCol w:w="2552"/>
            </w:tblGrid>
            <w:tr w:rsidR="004D60B2" w:rsidRPr="00520F77" w:rsidTr="007F39C5">
              <w:tc>
                <w:tcPr>
                  <w:tcW w:w="28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D60B2" w:rsidRPr="00520F77" w:rsidRDefault="004D60B2" w:rsidP="004D60B2">
                  <w:pPr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520F77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Приемно време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D60B2" w:rsidRPr="00520F77" w:rsidRDefault="004D60B2" w:rsidP="004D60B2">
                  <w:pPr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520F77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Ректорат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D60B2" w:rsidRPr="00520F77" w:rsidRDefault="004D60B2" w:rsidP="004D60B2">
                  <w:pPr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520F77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База (</w:t>
                  </w:r>
                  <w:r w:rsidR="00D03E21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en-US"/>
                    </w:rPr>
                    <w:t>Стената</w:t>
                  </w:r>
                  <w:r w:rsidRPr="00520F77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)</w:t>
                  </w:r>
                </w:p>
              </w:tc>
            </w:tr>
            <w:tr w:rsidR="004D60B2" w:rsidRPr="00520F77" w:rsidTr="003266F2">
              <w:tc>
                <w:tcPr>
                  <w:tcW w:w="28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D60B2" w:rsidRPr="004D7268" w:rsidRDefault="004D7268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Ас. Емил Иванов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D60B2" w:rsidRPr="00520F77" w:rsidRDefault="006F09A9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Сряда 13.00-14.00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D60B2" w:rsidRPr="00744191" w:rsidRDefault="00744191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Понеделник 13.00-14.00</w:t>
                  </w:r>
                </w:p>
              </w:tc>
            </w:tr>
          </w:tbl>
          <w:p w:rsidR="004D60B2" w:rsidRDefault="004D60B2" w:rsidP="000313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Директор на Департамент по спорт:</w:t>
            </w:r>
          </w:p>
          <w:p w:rsidR="004D60B2" w:rsidRDefault="000313D0" w:rsidP="004D60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 xml:space="preserve">                                                  </w:t>
            </w:r>
            <w:r w:rsidR="006066A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/</w:t>
            </w:r>
            <w:r w:rsidR="004D60B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проф. </w:t>
            </w:r>
            <w:r w:rsidR="00704E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Георги Игнатов</w:t>
            </w:r>
            <w:r w:rsidR="004D60B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, д-р</w:t>
            </w:r>
            <w:r w:rsidR="006066A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/</w:t>
            </w:r>
          </w:p>
          <w:p w:rsidR="004D60B2" w:rsidRPr="00314AB1" w:rsidRDefault="004D60B2" w:rsidP="004D60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</w:pPr>
          </w:p>
          <w:p w:rsidR="001F4D9D" w:rsidRDefault="001F4D9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  <w:p w:rsidR="001F4D9D" w:rsidRPr="009E311D" w:rsidRDefault="001F4D9D" w:rsidP="004D60B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bg-BG"/>
              </w:rPr>
            </w:pPr>
          </w:p>
        </w:tc>
      </w:tr>
    </w:tbl>
    <w:p w:rsidR="00EE2E72" w:rsidRDefault="00EE2E72" w:rsidP="00F644DE">
      <w:bookmarkStart w:id="0" w:name="_GoBack"/>
      <w:bookmarkEnd w:id="0"/>
    </w:p>
    <w:sectPr w:rsidR="00EE2E72" w:rsidSect="00F733B3">
      <w:pgSz w:w="16838" w:h="11906" w:orient="landscape"/>
      <w:pgMar w:top="964" w:right="964" w:bottom="964" w:left="96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NLQwNDc0MzIxMDZQ0lEKTi0uzszPAykwrQUAoya99iwAAAA="/>
  </w:docVars>
  <w:rsids>
    <w:rsidRoot w:val="00BB7821"/>
    <w:rsid w:val="000313D0"/>
    <w:rsid w:val="00031FE1"/>
    <w:rsid w:val="00040704"/>
    <w:rsid w:val="0009489B"/>
    <w:rsid w:val="000A42EA"/>
    <w:rsid w:val="00106117"/>
    <w:rsid w:val="00114536"/>
    <w:rsid w:val="0011569C"/>
    <w:rsid w:val="0015498A"/>
    <w:rsid w:val="0017295B"/>
    <w:rsid w:val="00180020"/>
    <w:rsid w:val="00194E4C"/>
    <w:rsid w:val="00194FDF"/>
    <w:rsid w:val="001953E8"/>
    <w:rsid w:val="00195647"/>
    <w:rsid w:val="001F4D9D"/>
    <w:rsid w:val="001F74CF"/>
    <w:rsid w:val="00220E2F"/>
    <w:rsid w:val="00275250"/>
    <w:rsid w:val="00284D2E"/>
    <w:rsid w:val="002919B0"/>
    <w:rsid w:val="002C3141"/>
    <w:rsid w:val="00314AB1"/>
    <w:rsid w:val="003266F2"/>
    <w:rsid w:val="0033335F"/>
    <w:rsid w:val="0033598B"/>
    <w:rsid w:val="0034007A"/>
    <w:rsid w:val="00360061"/>
    <w:rsid w:val="003B2ABF"/>
    <w:rsid w:val="004038FB"/>
    <w:rsid w:val="004121CF"/>
    <w:rsid w:val="00414896"/>
    <w:rsid w:val="00473FBD"/>
    <w:rsid w:val="004758F5"/>
    <w:rsid w:val="004D60B2"/>
    <w:rsid w:val="004D7268"/>
    <w:rsid w:val="00533047"/>
    <w:rsid w:val="00534D15"/>
    <w:rsid w:val="00543C0C"/>
    <w:rsid w:val="00565DE0"/>
    <w:rsid w:val="005A0BE2"/>
    <w:rsid w:val="005D42EC"/>
    <w:rsid w:val="006066A3"/>
    <w:rsid w:val="00607B82"/>
    <w:rsid w:val="0067709C"/>
    <w:rsid w:val="006B513B"/>
    <w:rsid w:val="006B717F"/>
    <w:rsid w:val="006D4967"/>
    <w:rsid w:val="006F09A9"/>
    <w:rsid w:val="00704E70"/>
    <w:rsid w:val="00731D6F"/>
    <w:rsid w:val="00734044"/>
    <w:rsid w:val="00744191"/>
    <w:rsid w:val="0077328A"/>
    <w:rsid w:val="00780064"/>
    <w:rsid w:val="00794880"/>
    <w:rsid w:val="007C094E"/>
    <w:rsid w:val="007D4F1C"/>
    <w:rsid w:val="007D51F8"/>
    <w:rsid w:val="007F0D0B"/>
    <w:rsid w:val="00803641"/>
    <w:rsid w:val="00806CD8"/>
    <w:rsid w:val="00850137"/>
    <w:rsid w:val="00853892"/>
    <w:rsid w:val="00887416"/>
    <w:rsid w:val="008A0960"/>
    <w:rsid w:val="008C38CF"/>
    <w:rsid w:val="008C777F"/>
    <w:rsid w:val="00922195"/>
    <w:rsid w:val="00945EAE"/>
    <w:rsid w:val="00954F07"/>
    <w:rsid w:val="009617EB"/>
    <w:rsid w:val="00962035"/>
    <w:rsid w:val="00995D11"/>
    <w:rsid w:val="009C654E"/>
    <w:rsid w:val="009E311D"/>
    <w:rsid w:val="009E5E77"/>
    <w:rsid w:val="00A327A1"/>
    <w:rsid w:val="00A47BE2"/>
    <w:rsid w:val="00A73E85"/>
    <w:rsid w:val="00AA6768"/>
    <w:rsid w:val="00AB0C94"/>
    <w:rsid w:val="00AB25B6"/>
    <w:rsid w:val="00AC612B"/>
    <w:rsid w:val="00AF58EA"/>
    <w:rsid w:val="00B12BAF"/>
    <w:rsid w:val="00B45CF7"/>
    <w:rsid w:val="00B55333"/>
    <w:rsid w:val="00B55D7E"/>
    <w:rsid w:val="00B70B76"/>
    <w:rsid w:val="00BB7821"/>
    <w:rsid w:val="00BC5774"/>
    <w:rsid w:val="00C036FE"/>
    <w:rsid w:val="00C44C52"/>
    <w:rsid w:val="00C54BBD"/>
    <w:rsid w:val="00C743EA"/>
    <w:rsid w:val="00C95757"/>
    <w:rsid w:val="00CC31A2"/>
    <w:rsid w:val="00D03E21"/>
    <w:rsid w:val="00D14B1F"/>
    <w:rsid w:val="00D274C6"/>
    <w:rsid w:val="00D37899"/>
    <w:rsid w:val="00D768FD"/>
    <w:rsid w:val="00D92099"/>
    <w:rsid w:val="00D95148"/>
    <w:rsid w:val="00DF32A2"/>
    <w:rsid w:val="00DF5A11"/>
    <w:rsid w:val="00E104E8"/>
    <w:rsid w:val="00E34341"/>
    <w:rsid w:val="00EA197C"/>
    <w:rsid w:val="00EE2E72"/>
    <w:rsid w:val="00F30FBE"/>
    <w:rsid w:val="00F3377C"/>
    <w:rsid w:val="00F566A1"/>
    <w:rsid w:val="00F644DE"/>
    <w:rsid w:val="00F733B3"/>
    <w:rsid w:val="00F832A0"/>
    <w:rsid w:val="00FC1F4F"/>
    <w:rsid w:val="00FE66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C92DA4"/>
  <w15:docId w15:val="{AF61F421-A30C-4203-8940-83C34AFFD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73E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68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6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66C063E-7DB6-4CD9-9CD4-3EA98179C3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13</Words>
  <Characters>650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HP Inc.</Company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</dc:creator>
  <cp:lastModifiedBy>1</cp:lastModifiedBy>
  <cp:revision>6</cp:revision>
  <dcterms:created xsi:type="dcterms:W3CDTF">2026-02-04T16:51:00Z</dcterms:created>
  <dcterms:modified xsi:type="dcterms:W3CDTF">2026-02-05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470123095</vt:i4>
  </property>
</Properties>
</file>